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0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st</w:t>
      </w:r>
      <w:r>
        <w:t xml:space="preserve"> </w:t>
      </w:r>
      <w:r>
        <w:t xml:space="preserve">Resource</w:t>
      </w:r>
      <w:r>
        <w:t xml:space="preserve"> </w:t>
      </w:r>
      <w:r>
        <w:t xml:space="preserve">Report:</w:t>
      </w:r>
      <w:r>
        <w:br/>
      </w:r>
      <w:r>
        <w:t xml:space="preserve">Fishlake,</w:t>
      </w:r>
      <w:r>
        <w:br/>
      </w:r>
      <w:r>
        <w:t xml:space="preserve">2010-201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Rocky Mountain Research Station, Forest Inventory and Analysis | May 2021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0" w:name="section"/>
      <w:bookmarkEnd w:id="20"/>
    </w:p>
    <w:p>
      <w:pPr>
        <w:pStyle w:val="FirstParagraph"/>
      </w:pPr>
      <w:r>
        <w:t xml:space="preserve">Photo from Fishlake.</w:t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ummary"/>
      <w:r>
        <w:t xml:space="preserve">Summary</w:t>
      </w:r>
      <w:bookmarkEnd w:id="21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area of Fishlake located in is 1,401,254 acres with 69 percent of the area classified as forest land, 27 percent classified as nonforest land, and 4 percent as wat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imates are calculated using the Forest Inventory ESTimation and Analysis (FIESTA) R package (Frescino et al. 2015) and are based on FIA’s standard</w:t>
      </w:r>
      <w:r>
        <w:t xml:space="preserve"> </w:t>
      </w:r>
      <w:r>
        <w:t xml:space="preserve">‘</w:t>
      </w:r>
      <w:r>
        <w:t xml:space="preserve">Green Book</w:t>
      </w:r>
      <w:r>
        <w:t xml:space="preserve">’</w:t>
      </w:r>
      <w:r>
        <w:t xml:space="preserve"> </w:t>
      </w:r>
      <w:r>
        <w:t xml:space="preserve">estimators (Bechtold and Patterson, 2005). Data for this report were extracted from the Forest Inventory and Analysis (FIA) database for years 2010-2019 (Woudenberg et al. 2010). The estimates are based on state-level population data. There are a total of 464 FIA plots within the population. All percent sampling errors are reported at 68% confidence level.</w:t>
      </w:r>
    </w:p>
    <w:p>
      <w:pPr>
        <w:pStyle w:val="BodyText"/>
      </w:pPr>
      <w:r>
        <w:t xml:space="preserve"> 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ab46194e94c773ef548af4e329d305b86a2efa6"/>
      <w:r>
        <w:t xml:space="preserve">EST1 - Number of live trees (&gt;= 1.0 in dia) per acre by forest type group table.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1. Number of live trees (&gt;= 1.0 in dia) per acre by forest type group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est-Typ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135.3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369.3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185.7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437.9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778.3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436.8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land hardwoods group</w:t>
            </w:r>
          </w:p>
        </w:tc>
        <w:tc>
          <w:p>
            <w:pPr>
              <w:pStyle w:val="Compact"/>
              <w:jc w:val="right"/>
            </w:pPr>
            <w:r>
              <w:t xml:space="preserve">723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stocked</w:t>
            </w:r>
          </w:p>
        </w:tc>
        <w:tc>
          <w:p>
            <w:pPr>
              <w:pStyle w:val="Compact"/>
              <w:jc w:val="right"/>
            </w:pPr>
            <w:r>
              <w:t xml:space="preserve">5.54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X88524186293e541453c0e4c40c800c94f09e77f"/>
      <w:r>
        <w:t xml:space="preserve">EST1 - Number of live trees (&gt;= 1.0 in dia) per acre by forest type group barplot.</w:t>
      </w:r>
      <w:bookmarkEnd w:id="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1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. Number of live trees (&gt;= 1.0 in dia) per acre by forest type group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Xd8ef46b3d0fbf44d1473f170586f655e0e34602"/>
      <w:r>
        <w:t xml:space="preserve">EST2 - Number of growing-stock trees (&gt;= 5.0 in dia) per acre by forest type group table.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2. Number of growing-stock trees (&gt;= 5.0 in dia) per acre by forest type group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est-typ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8.2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118.0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89.1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23.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259.1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153.2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land hardwoods group</w:t>
            </w:r>
          </w:p>
        </w:tc>
        <w:tc>
          <w:p>
            <w:pPr>
              <w:pStyle w:val="Compact"/>
              <w:jc w:val="right"/>
            </w:pPr>
            <w:r>
              <w:t xml:space="preserve">30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stocked</w:t>
            </w:r>
          </w:p>
        </w:tc>
        <w:tc>
          <w:p>
            <w:pPr>
              <w:pStyle w:val="Compact"/>
              <w:jc w:val="right"/>
            </w:pPr>
            <w:r>
              <w:t xml:space="preserve">5.54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Xf879678d6330a593bd732bc9355452077cea79e"/>
      <w:r>
        <w:t xml:space="preserve">EST2 - Number of growing-stock trees (&gt;= 5.0 in dia) per acre by forest type group barplot.</w:t>
      </w:r>
      <w:bookmarkEnd w:id="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2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2. Number of growing-stock trees (&gt;= 5.0 in dia) per acre by forest type group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X12cb83a8bbe37598dbace81ddbd3cf58bf00a9e"/>
      <w:r>
        <w:t xml:space="preserve">EST3 - Basal area (square feet) of live trees (&gt;= 1.0 in dia) per acre by forest type group table.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3. Basal area (square feet) of live trees (&gt;= 1.0 in dia) per acre by forest type group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est-Typ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92.0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81.6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73.0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80.9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112.6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75.0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land hardwoods group</w:t>
            </w:r>
          </w:p>
        </w:tc>
        <w:tc>
          <w:p>
            <w:pPr>
              <w:pStyle w:val="Compact"/>
              <w:jc w:val="right"/>
            </w:pPr>
            <w:r>
              <w:t xml:space="preserve">49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stocked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Xfd7e7829c9da972843bb9d8136accb8d4ed314e"/>
      <w:r>
        <w:t xml:space="preserve">EST3 - Basal area (square feet) of live trees (&gt;= 1.0 in dia) per acre by forest type group barplot.</w:t>
      </w:r>
      <w:bookmarkEnd w:id="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3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Basal area (square feet) of live trees (&gt;= 1.0 in dia) per acre by forest type group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X53ceee5ccdf60a4b351e3fc763ab289602bb238"/>
      <w:r>
        <w:t xml:space="preserve">EST4_v1 - Number of live seedlings (&lt; 1.0 in dia) per acre by forest type group table.</w:t>
      </w:r>
      <w:bookmarkEnd w:id="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4. Number of live seedlings (&lt; 1.0 in dia) per acre by forest type group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est-Typ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255.5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418.7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289.4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,426.8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979.5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1,504.9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land hardwoods group</w:t>
            </w:r>
          </w:p>
        </w:tc>
        <w:tc>
          <w:p>
            <w:pPr>
              <w:pStyle w:val="Compact"/>
              <w:jc w:val="right"/>
            </w:pPr>
            <w:r>
              <w:t xml:space="preserve">1,275.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stocked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Xa712db70f95de12f74bba96281810367c80a966"/>
      <w:r>
        <w:t xml:space="preserve">EST4_v1 - Number of live seedlings (&lt; 1.0 in dia) per acre by forest type group barplot.</w:t>
      </w:r>
      <w:bookmarkEnd w:id="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4_v1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4. Number of live seedlings (&lt; 1.0 in dia) per acre by forest type group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Xdd1333bdb7763cbab3cc5379f32922111963564"/>
      <w:r>
        <w:t xml:space="preserve">EST4_v2 - Number of live quaking aspen seedlings (&lt; 1.0 in dia) per acre by forest type group table.</w:t>
      </w:r>
      <w:bookmarkEnd w:id="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5. Number of live quaking aspen seedlings (&lt; 1.0 in dia) per acre by forest type group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est-Typ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96.08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113.6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93.5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71.9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292.8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976.8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land hardwoods group</w:t>
            </w:r>
          </w:p>
        </w:tc>
        <w:tc>
          <w:p>
            <w:pPr>
              <w:pStyle w:val="Compact"/>
              <w:jc w:val="right"/>
            </w:pPr>
            <w:r>
              <w:t xml:space="preserve">525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stocked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X33b07958e4d662bc35bc53462ed314819332d3d"/>
      <w:r>
        <w:t xml:space="preserve">EST4_v2 - Number of live quaking aspen seedlings (&lt; 1.0 in dia) per acre by forest type group barplot.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4_v2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5. Number of live quaking aspen seedlings (&lt; 1.0 in dia) per acre by forest type group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X3bc98d1f465678fa30643179bcf988cf2dd73cc"/>
      <w:r>
        <w:t xml:space="preserve">EST5 - Net merchantable bole volume (cubic feet) of live trees (&gt;= 5.0 in dia) per acre by forest type group table.</w:t>
      </w:r>
      <w:bookmarkEnd w:id="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6. Net merchantable bole volume (cubic feet) of live trees (&gt;= 5.0 in dia) per acre by forest type group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est-Typ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672.0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1,263.2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1,292.4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,519.7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1,758.6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1,102.2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land hardwoods group</w:t>
            </w:r>
          </w:p>
        </w:tc>
        <w:tc>
          <w:p>
            <w:pPr>
              <w:pStyle w:val="Compact"/>
              <w:jc w:val="right"/>
            </w:pPr>
            <w:r>
              <w:t xml:space="preserve">664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stocked</w:t>
            </w:r>
          </w:p>
        </w:tc>
        <w:tc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X37a4e51ee1a06c53dca48a751730976f4338034"/>
      <w:r>
        <w:t xml:space="preserve">EST5 - Net merchantable bole volume (cubic feet) of live trees (&gt;= 5.0 in dia) per acre by forest type group barplot.</w:t>
      </w:r>
      <w:bookmarkEnd w:id="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5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6. Net merchantable bole volume (cubic feet) of live trees (&gt;= 5.0 in dia) per acre by forest type group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0" w:name="X1a579a172ebbf6af6b07ff325646b3fbe5bbc62"/>
      <w:r>
        <w:t xml:space="preserve">EST6 - Net merchantable bole volume (cubic feet) of live trees (&gt;= 5.0 in dia) per acre by species table.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7. Net merchantable bole volume (cubic feet) of live trees (&gt;= 5.0 in dia) per acre by species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 fir</w:t>
            </w:r>
          </w:p>
        </w:tc>
        <w:tc>
          <w:p>
            <w:pPr>
              <w:pStyle w:val="Compact"/>
              <w:jc w:val="right"/>
            </w:pPr>
            <w:r>
              <w:t xml:space="preserve">21.36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alpine fir</w:t>
            </w:r>
          </w:p>
        </w:tc>
        <w:tc>
          <w:p>
            <w:pPr>
              <w:pStyle w:val="Compact"/>
              <w:jc w:val="right"/>
            </w:pPr>
            <w:r>
              <w:t xml:space="preserve">59.4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h juniper</w:t>
            </w:r>
          </w:p>
        </w:tc>
        <w:tc>
          <w:p>
            <w:pPr>
              <w:pStyle w:val="Compact"/>
              <w:jc w:val="right"/>
            </w:pPr>
            <w:r>
              <w:t xml:space="preserve">40.7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y Mountain juniper</w:t>
            </w:r>
          </w:p>
        </w:tc>
        <w:tc>
          <w:p>
            <w:pPr>
              <w:pStyle w:val="Compact"/>
              <w:jc w:val="right"/>
            </w:pPr>
            <w:r>
              <w:t xml:space="preserve">9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elmann spruce</w:t>
            </w:r>
          </w:p>
        </w:tc>
        <w:tc>
          <w:p>
            <w:pPr>
              <w:pStyle w:val="Compact"/>
              <w:jc w:val="right"/>
            </w:pPr>
            <w:r>
              <w:t xml:space="preserve">369.6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or two-needle pinyon</w:t>
            </w:r>
          </w:p>
        </w:tc>
        <w:tc>
          <w:p>
            <w:pPr>
              <w:pStyle w:val="Compact"/>
              <w:jc w:val="right"/>
            </w:pPr>
            <w:r>
              <w:t xml:space="preserve">38.5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gepole pine</w:t>
            </w:r>
          </w:p>
        </w:tc>
        <w:tc>
          <w:p>
            <w:pPr>
              <w:pStyle w:val="Compact"/>
              <w:jc w:val="right"/>
            </w:pPr>
            <w:r>
              <w:t xml:space="preserve">424.7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ber pine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erosa pine</w:t>
            </w:r>
          </w:p>
        </w:tc>
        <w:tc>
          <w:p>
            <w:pPr>
              <w:pStyle w:val="Compact"/>
              <w:jc w:val="right"/>
            </w:pPr>
            <w:r>
              <w:t xml:space="preserve">87.0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glas-fir</w:t>
            </w:r>
          </w:p>
        </w:tc>
        <w:tc>
          <w:p>
            <w:pPr>
              <w:pStyle w:val="Compact"/>
              <w:jc w:val="right"/>
            </w:pPr>
            <w:r>
              <w:t xml:space="preserve">171.0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leaf mountain-mahogany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king aspen</w:t>
            </w:r>
          </w:p>
        </w:tc>
        <w:tc>
          <w:p>
            <w:pPr>
              <w:pStyle w:val="Compact"/>
              <w:jc w:val="right"/>
            </w:pPr>
            <w:r>
              <w:t xml:space="preserve">88.6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rowleaf cottonwood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X4c6407053f1d13c21215243198910802c8644bc"/>
      <w:r>
        <w:t xml:space="preserve">EST6 - Net merchantable bole volume (cubic feet) of live trees (&gt;= 5.0 in dia) per acre by species barplot.</w:t>
      </w:r>
      <w:bookmarkEnd w:id="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6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7. Net merchantable bole volume (cubic feet) of live trees (&gt;= 5.0 in dia) per acre by species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X3eeb35abab2c01fb33388b02bd74475776336af"/>
      <w:r>
        <w:t xml:space="preserve">EST7 - Total net merchantable bole volume (cubic feet) of live trees (&gt;= 5.0 in dia) by forest type group table.</w:t>
      </w:r>
      <w:bookmarkEnd w:id="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8. Total net merchantable bole volume (cubic feet) of live trees (&gt;= 5.0 in dia) by forest type group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est-Typ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89,229,119.6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126,145,103.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79,859,187.8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478,210,648.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356,116,283.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133,765,275.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land hardwoods group</w:t>
            </w:r>
          </w:p>
        </w:tc>
        <w:tc>
          <w:p>
            <w:pPr>
              <w:pStyle w:val="Compact"/>
              <w:jc w:val="right"/>
            </w:pPr>
            <w:r>
              <w:t xml:space="preserve">3,898,523.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stocked</w:t>
            </w:r>
          </w:p>
        </w:tc>
        <w:tc>
          <w:p>
            <w:pPr>
              <w:pStyle w:val="Compact"/>
              <w:jc w:val="right"/>
            </w:pPr>
            <w:r>
              <w:t xml:space="preserve">148,860.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Xdc1b16b1a8eebb8c11cffe48123d2305ded5fa1"/>
      <w:r>
        <w:t xml:space="preserve">EST7 - Total net merchantable bole volume (cubic feet) of live trees (&gt;= 5.0 in dia) by forest type group barplot.</w:t>
      </w:r>
      <w:bookmarkEnd w:id="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7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8. Total net merchantable bole volume (cubic feet) of live trees (&gt;= 5.0 in dia) by forest type group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X06f81d061220226cd22903ce603b3fce896a4a4"/>
      <w:r>
        <w:t xml:space="preserve">EST8_v1 - Number of standing dead trees (&gt;= 8.0 in dia) per acre by forest type group table.</w:t>
      </w:r>
      <w:bookmarkEnd w:id="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9. Number of standing dead trees (&gt;= 8.0 in dia) per acre by forest type group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est-Typ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29.2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31.7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30.2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21.8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land hardwoods group</w:t>
            </w:r>
          </w:p>
        </w:tc>
        <w:tc>
          <w:p>
            <w:pPr>
              <w:pStyle w:val="Compact"/>
              <w:jc w:val="right"/>
            </w:pPr>
            <w:r>
              <w:t xml:space="preserve">12.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stocked</w:t>
            </w:r>
          </w:p>
        </w:tc>
        <w:tc>
          <w:p>
            <w:pPr>
              <w:pStyle w:val="Compact"/>
              <w:jc w:val="right"/>
            </w:pPr>
            <w:r>
              <w:t xml:space="preserve">24.6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7" w:name="X58176c670d88e7bf34f9a4dd4a1067634a26f72"/>
      <w:r>
        <w:t xml:space="preserve">EST8_v1 - Number of standing dead trees (&gt;= 8.0 in dia) per acre by forest type group barplot.</w:t>
      </w:r>
      <w:bookmarkEnd w:id="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8_v1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9. Number of standing dead trees (&gt;= 8.0 in dia) per acre by forest type group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9" w:name="Xb6b6afb1b800a30b279edb24e7d9f2bf9b493f3"/>
      <w:r>
        <w:t xml:space="preserve">EST8_v2 - Number of standing dead trees (&gt;= 18.0 in dia) per acre by forest type group table.</w:t>
      </w:r>
      <w:bookmarkEnd w:id="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10. Number of standing dead trees (&gt;= 18.0 in dia) per acre by forest type group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est-Typ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land hardwoods grou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stocked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0" w:name="Xa6b774c285248d0114f345db67c675d53d67611"/>
      <w:r>
        <w:t xml:space="preserve">EST8_v2 - Number of standing dead trees (&gt;= 18.0 in dia) per acre by forest type group barplot.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8_v2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0. Number of standing dead trees (&gt;= 18.0 in dia) per acre by forest type group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2" w:name="X785a56d3a7ca6873cba0631405063bd41d7f0b9"/>
      <w:r>
        <w:t xml:space="preserve">EST9_v1 - Acres of forestland by stand age up to 100 years in 20 year interval classes table.</w:t>
      </w:r>
      <w:bookmarkEnd w:id="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11. Acres of forestland by stand age up to 100 years in 20 year interval classes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 Ag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0</w:t>
            </w:r>
          </w:p>
        </w:tc>
        <w:tc>
          <w:p>
            <w:pPr>
              <w:pStyle w:val="Compact"/>
              <w:jc w:val="right"/>
            </w:pPr>
            <w:r>
              <w:t xml:space="preserve">137,232.8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40</w:t>
            </w:r>
          </w:p>
        </w:tc>
        <w:tc>
          <w:p>
            <w:pPr>
              <w:pStyle w:val="Compact"/>
              <w:jc w:val="right"/>
            </w:pPr>
            <w:r>
              <w:t xml:space="preserve">73,467.2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60</w:t>
            </w:r>
          </w:p>
        </w:tc>
        <w:tc>
          <w:p>
            <w:pPr>
              <w:pStyle w:val="Compact"/>
              <w:jc w:val="right"/>
            </w:pPr>
            <w:r>
              <w:t xml:space="preserve">39,338.5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80</w:t>
            </w:r>
          </w:p>
        </w:tc>
        <w:tc>
          <w:p>
            <w:pPr>
              <w:pStyle w:val="Compact"/>
              <w:jc w:val="right"/>
            </w:pPr>
            <w:r>
              <w:t xml:space="preserve">82,061.7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100</w:t>
            </w:r>
          </w:p>
        </w:tc>
        <w:tc>
          <w:p>
            <w:pPr>
              <w:pStyle w:val="Compact"/>
              <w:jc w:val="right"/>
            </w:pPr>
            <w:r>
              <w:t xml:space="preserve">105,115.6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+</w:t>
            </w:r>
          </w:p>
        </w:tc>
        <w:tc>
          <w:p>
            <w:pPr>
              <w:pStyle w:val="Compact"/>
              <w:jc w:val="right"/>
            </w:pPr>
            <w:r>
              <w:t xml:space="preserve">527,073.5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3" w:name="Xb0df8f83d66a59d274f6ac355c874838da7dc92"/>
      <w:r>
        <w:t xml:space="preserve">EST9_v1 - Acres of forestland by stand age up to 100 years in 20 year interval classes barplot.</w:t>
      </w:r>
      <w:bookmarkEnd w:id="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9_v1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1. Acres of forestland by stand age up to 100 years in 20 year interval classes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5" w:name="X856d22f812be63e77a28fdb102ff147a2774b6e"/>
      <w:r>
        <w:t xml:space="preserve">EST9_v2 - Acres of forestland by stand age up to 500 years in 20 year interval classes table.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12. Acres of forestland by stand age up to 500 years in 20 year interval classes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 Ag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0</w:t>
            </w:r>
          </w:p>
        </w:tc>
        <w:tc>
          <w:p>
            <w:pPr>
              <w:pStyle w:val="Compact"/>
              <w:jc w:val="right"/>
            </w:pPr>
            <w:r>
              <w:t xml:space="preserve">137,232.8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40</w:t>
            </w:r>
          </w:p>
        </w:tc>
        <w:tc>
          <w:p>
            <w:pPr>
              <w:pStyle w:val="Compact"/>
              <w:jc w:val="right"/>
            </w:pPr>
            <w:r>
              <w:t xml:space="preserve">73,467.2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60</w:t>
            </w:r>
          </w:p>
        </w:tc>
        <w:tc>
          <w:p>
            <w:pPr>
              <w:pStyle w:val="Compact"/>
              <w:jc w:val="right"/>
            </w:pPr>
            <w:r>
              <w:t xml:space="preserve">39,338.5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80</w:t>
            </w:r>
          </w:p>
        </w:tc>
        <w:tc>
          <w:p>
            <w:pPr>
              <w:pStyle w:val="Compact"/>
              <w:jc w:val="right"/>
            </w:pPr>
            <w:r>
              <w:t xml:space="preserve">82,061.7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100</w:t>
            </w:r>
          </w:p>
        </w:tc>
        <w:tc>
          <w:p>
            <w:pPr>
              <w:pStyle w:val="Compact"/>
              <w:jc w:val="right"/>
            </w:pPr>
            <w:r>
              <w:t xml:space="preserve">105,115.6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120</w:t>
            </w:r>
          </w:p>
        </w:tc>
        <w:tc>
          <w:p>
            <w:pPr>
              <w:pStyle w:val="Compact"/>
              <w:jc w:val="right"/>
            </w:pPr>
            <w:r>
              <w:t xml:space="preserve">130,635.24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-140</w:t>
            </w:r>
          </w:p>
        </w:tc>
        <w:tc>
          <w:p>
            <w:pPr>
              <w:pStyle w:val="Compact"/>
              <w:jc w:val="right"/>
            </w:pPr>
            <w:r>
              <w:t xml:space="preserve">93,994.3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-160</w:t>
            </w:r>
          </w:p>
        </w:tc>
        <w:tc>
          <w:p>
            <w:pPr>
              <w:pStyle w:val="Compact"/>
              <w:jc w:val="right"/>
            </w:pPr>
            <w:r>
              <w:t xml:space="preserve">79,737.74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-180</w:t>
            </w:r>
          </w:p>
        </w:tc>
        <w:tc>
          <w:p>
            <w:pPr>
              <w:pStyle w:val="Compact"/>
              <w:jc w:val="right"/>
            </w:pPr>
            <w:r>
              <w:t xml:space="preserve">35,189.28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-200</w:t>
            </w:r>
          </w:p>
        </w:tc>
        <w:tc>
          <w:p>
            <w:pPr>
              <w:pStyle w:val="Compact"/>
              <w:jc w:val="right"/>
            </w:pPr>
            <w:r>
              <w:t xml:space="preserve">42,727.99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-220</w:t>
            </w:r>
          </w:p>
        </w:tc>
        <w:tc>
          <w:p>
            <w:pPr>
              <w:pStyle w:val="Compact"/>
              <w:jc w:val="right"/>
            </w:pPr>
            <w:r>
              <w:t xml:space="preserve">58,602.2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1-240</w:t>
            </w:r>
          </w:p>
        </w:tc>
        <w:tc>
          <w:p>
            <w:pPr>
              <w:pStyle w:val="Compact"/>
              <w:jc w:val="right"/>
            </w:pPr>
            <w:r>
              <w:t xml:space="preserve">28,466.6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1-260</w:t>
            </w:r>
          </w:p>
        </w:tc>
        <w:tc>
          <w:p>
            <w:pPr>
              <w:pStyle w:val="Compact"/>
              <w:jc w:val="right"/>
            </w:pPr>
            <w:r>
              <w:t xml:space="preserve">24,652.04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-280</w:t>
            </w:r>
          </w:p>
        </w:tc>
        <w:tc>
          <w:p>
            <w:pPr>
              <w:pStyle w:val="Compact"/>
              <w:jc w:val="right"/>
            </w:pPr>
            <w:r>
              <w:t xml:space="preserve">16,128.42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1-300</w:t>
            </w:r>
          </w:p>
        </w:tc>
        <w:tc>
          <w:p>
            <w:pPr>
              <w:pStyle w:val="Compact"/>
              <w:jc w:val="right"/>
            </w:pPr>
            <w:r>
              <w:t xml:space="preserve">10,263.5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1-340</w:t>
            </w:r>
          </w:p>
        </w:tc>
        <w:tc>
          <w:p>
            <w:pPr>
              <w:pStyle w:val="Compact"/>
              <w:jc w:val="right"/>
            </w:pPr>
            <w:r>
              <w:t xml:space="preserve">6,676.1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6" w:name="X4fc322a052b58667e6227aa0778be56062e15d1"/>
      <w:r>
        <w:t xml:space="preserve">EST9_v2 - Acres of forestland by stand age up to 500 years in 20 year interval classes barplot.</w:t>
      </w:r>
      <w:bookmarkEnd w:id="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9_v2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2. Acres of forestland by stand age up to 500 years in 20 year interval classes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8" w:name="X37227a15a29dbb71fef13edf267e662782fafbd"/>
      <w:r>
        <w:t xml:space="preserve">EST10 - Acres of forest by forest type group table.</w:t>
      </w:r>
      <w:bookmarkEnd w:id="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13. Acres of forest by forest type group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est-Typ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132,772.9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99,859.2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61,788.8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314,667.6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202,494.6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121,353.7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land hardwoods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stocked</w:t>
            </w:r>
          </w:p>
        </w:tc>
        <w:tc>
          <w:p>
            <w:pPr>
              <w:pStyle w:val="Compact"/>
              <w:jc w:val="right"/>
            </w:pPr>
            <w:r>
              <w:t xml:space="preserve">25,487.59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9" w:name="Xbfeff6351b988bc1e32e777847d09ee724b7a2e"/>
      <w:r>
        <w:t xml:space="preserve">EST10 - Acres of forest by forest type group barplot.</w:t>
      </w:r>
      <w:bookmarkEnd w:id="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10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3. Acres of forest by forest type group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1" w:name="Xfe1acae91fccc2e150862a8def45d0327d54d89"/>
      <w:r>
        <w:t xml:space="preserve">EST11_v1 - Number of live quaking aspen stems by diameter class (0 - &lt;1, 1 - &lt;5, 5 - &lt;8, 8 - &lt;18, 18+ in dia) table.</w:t>
      </w:r>
      <w:bookmarkEnd w:id="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14. Number of live quaking aspen stems by diameter class (0 - &lt;1, 1 - &lt;5, 5 - &lt;8, 8 - &lt;18, 18+ in dia)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meter Class (quaking aspe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</w:t>
            </w:r>
          </w:p>
        </w:tc>
        <w:tc>
          <w:p>
            <w:pPr>
              <w:pStyle w:val="Compact"/>
              <w:jc w:val="right"/>
            </w:pPr>
            <w:r>
              <w:t xml:space="preserve">264,919,95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4.9</w:t>
            </w:r>
          </w:p>
        </w:tc>
        <w:tc>
          <w:p>
            <w:pPr>
              <w:pStyle w:val="Compact"/>
              <w:jc w:val="right"/>
            </w:pPr>
            <w:r>
              <w:t xml:space="preserve">39,921,05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7.9</w:t>
            </w:r>
          </w:p>
        </w:tc>
        <w:tc>
          <w:p>
            <w:pPr>
              <w:pStyle w:val="Compact"/>
              <w:jc w:val="right"/>
            </w:pPr>
            <w:r>
              <w:t xml:space="preserve">10,231,10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7.9</w:t>
            </w:r>
          </w:p>
        </w:tc>
        <w:tc>
          <w:p>
            <w:pPr>
              <w:pStyle w:val="Compact"/>
              <w:jc w:val="right"/>
            </w:pPr>
            <w:r>
              <w:t xml:space="preserve">6,196,17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2" w:name="X0783a604be401476429eb3b2c401b94e18bc316"/>
      <w:r>
        <w:t xml:space="preserve">EST11_v1 - Number of live quaking aspen stems by diameter class (0 - &lt;1, 1 - &lt;5, 5 - &lt;8, 8 - &lt;18, 18+ in dia) barplot.</w:t>
      </w:r>
      <w:bookmarkEnd w:id="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11_v1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4. Number of live quaking aspen stems by diameter class (0 - &lt;1, 1 - &lt;5, 5 - &lt;8, 8 - &lt;18, 18+ in dia)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" w:name="Xfa763b8adcc15475baa00c49e70673c5e543123"/>
      <w:r>
        <w:t xml:space="preserve">EST11_v2 - Number of live quaking aspen stems per acre by diameter class (0 - &lt;1, 1 - &lt;5, 5 - &lt;8, 8 - &lt;18, 18+ in dia) table.</w:t>
      </w:r>
      <w:bookmarkEnd w:id="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15. Number of live quaking aspen stems per acre by diameter class (0 - &lt;1, 1 - &lt;5, 5 - &lt;8, 8 - &lt;18, 18+ in dia)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meter Class (quaking aspe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</w:t>
            </w:r>
          </w:p>
        </w:tc>
        <w:tc>
          <w:p>
            <w:pPr>
              <w:pStyle w:val="Compact"/>
              <w:jc w:val="right"/>
            </w:pPr>
            <w:r>
              <w:t xml:space="preserve">274.7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4.9</w:t>
            </w:r>
          </w:p>
        </w:tc>
        <w:tc>
          <w:p>
            <w:pPr>
              <w:pStyle w:val="Compact"/>
              <w:jc w:val="right"/>
            </w:pPr>
            <w:r>
              <w:t xml:space="preserve">41.4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7.9</w:t>
            </w:r>
          </w:p>
        </w:tc>
        <w:tc>
          <w:p>
            <w:pPr>
              <w:pStyle w:val="Compact"/>
              <w:jc w:val="right"/>
            </w:pPr>
            <w:r>
              <w:t xml:space="preserve">10.6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7.9</w:t>
            </w:r>
          </w:p>
        </w:tc>
        <w:tc>
          <w:p>
            <w:pPr>
              <w:pStyle w:val="Compact"/>
              <w:jc w:val="right"/>
            </w:pPr>
            <w:r>
              <w:t xml:space="preserve">6.4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5" w:name="X01da3a9f13c0f8990a0b7b507d3d77203e05034"/>
      <w:r>
        <w:t xml:space="preserve">EST11_v2 - Number of live quaking aspen stems per acre by diameter class (0 - &lt;1, 1 - &lt;5, 5 - &lt;8, 8 - &lt;18, 18+ in dia) barplot.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11_v2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5. Number of live quaking aspen stems per acre by diameter class (0 - &lt;1, 1 - &lt;5, 5 - &lt;8, 8 - &lt;18, 18+ in dia)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7" w:name="Xc45b2fa2305971a5eaf242503978bf4f8dadf4a"/>
      <w:r>
        <w:t xml:space="preserve">EST12 - Basal area (square feet) per acre by forest type and stand age classes (up to 500 years in 20 year intervals) table.</w:t>
      </w:r>
      <w:bookmarkEnd w:id="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16. Basal area (square feet) per acre by forest type and stand age classes (up to 500 years in 20 year intervals)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 Ag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est-Typ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20.8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0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10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32.22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39.86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0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24.4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0</w:t>
            </w:r>
          </w:p>
        </w:tc>
        <w:tc>
          <w:p>
            <w:pPr>
              <w:pStyle w:val="Compact"/>
              <w:jc w:val="left"/>
            </w:pPr>
            <w:r>
              <w:t xml:space="preserve">Nonstocked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4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15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4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55.7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4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120.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40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71.7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40</w:t>
            </w:r>
          </w:p>
        </w:tc>
        <w:tc>
          <w:p>
            <w:pPr>
              <w:pStyle w:val="Compact"/>
              <w:jc w:val="left"/>
            </w:pPr>
            <w:r>
              <w:t xml:space="preserve">Woodland hardwoods group</w:t>
            </w:r>
          </w:p>
        </w:tc>
        <w:tc>
          <w:p>
            <w:pPr>
              <w:pStyle w:val="Compact"/>
              <w:jc w:val="right"/>
            </w:pPr>
            <w:r>
              <w:t xml:space="preserve">49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6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25.3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6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52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60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51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6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32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6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58.9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60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121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8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51.0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8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114.1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80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152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8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64.2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8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127.0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80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69.3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10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79.0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10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58.8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100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95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10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38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10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138.1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100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97.5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12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49.3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12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98.8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120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43.4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12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10.4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12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114.7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120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112.0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-14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180.5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-14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50.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-140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77.1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-14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83.3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-14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150.5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-140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105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-16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122.6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-16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30.1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-160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116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-16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93.9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-18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113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-18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116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-18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99.0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-18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42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-20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209.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-200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104.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-20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13.5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-22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125.3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-22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10.0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-22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144.9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1-24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122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1-24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68.1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1-24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99.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1-26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100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1-26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03.2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1-26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95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-28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133.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-28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64.0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1-30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104.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1-30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122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1-34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109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8" w:name="X27478b4f28de1e39e53d0d4ca36bbaaafa2a9b6"/>
      <w:r>
        <w:t xml:space="preserve">EST13 - Acres of forest by stand age class (up to 200 years in 5 year intervals) and forest type group table.</w:t>
      </w:r>
      <w:bookmarkEnd w:id="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17. Acres of forest by stand age class (up to 200 years in 5 year intervals) and forest type group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 Ag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est-Typ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5</w:t>
            </w:r>
          </w:p>
        </w:tc>
        <w:tc>
          <w:p>
            <w:pPr>
              <w:pStyle w:val="Compact"/>
              <w:jc w:val="left"/>
            </w:pPr>
            <w:r>
              <w:t xml:space="preserve">Nonstocked</w:t>
            </w:r>
          </w:p>
        </w:tc>
        <w:tc>
          <w:p>
            <w:pPr>
              <w:pStyle w:val="Compact"/>
              <w:jc w:val="right"/>
            </w:pPr>
            <w:r>
              <w:t xml:space="preserve">25,487.59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11,729.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6,676.1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3,195.9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11,729.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11,074.77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4,398.66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6,676.1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7,594.64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6,676.1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10,263.5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3,195.9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14,007.2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2,540.99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0,263.5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Woodland hardwoods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3,338.05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4,398.66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1,466.22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6,676.1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11,729.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6,676.1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9,405.74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1,466.22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17,594.64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8,797.32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4,398.66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21,993.30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7,533.9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12,540.99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32,256.8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105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3,978.46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105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105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105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105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11,729.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105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-11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1,669.0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-11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-110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4,398.66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-11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-11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6,676.1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-115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10,263.5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-115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6,676.1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-115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,669.0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-115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24,925.7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-12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-120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-12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-120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-125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-125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-125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-125</w:t>
            </w:r>
          </w:p>
        </w:tc>
        <w:tc>
          <w:p>
            <w:pPr>
              <w:pStyle w:val="Compact"/>
              <w:jc w:val="left"/>
            </w:pPr>
            <w:r>
              <w:t xml:space="preserve">Aspen / birch / group</w:t>
            </w:r>
          </w:p>
        </w:tc>
        <w:tc>
          <w:p>
            <w:pPr>
              <w:pStyle w:val="Compact"/>
              <w:jc w:val="right"/>
            </w:pPr>
            <w:r>
              <w:t xml:space="preserve">2,932.44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-130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-13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22,804.53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-13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11,729.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-135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6,676.1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-135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4,398.66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-135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0,263.5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-14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-14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-145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6,676.1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-145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-145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3,338.05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-150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6,676.1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-15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7,594.64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-155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-155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4,398.66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-155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-155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7,594.64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-16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-165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-165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-170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-175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8,797.32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6-18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4,398.66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6-180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4,398.66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-185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2,932.44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-185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1,729.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-195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-200</w:t>
            </w:r>
          </w:p>
        </w:tc>
        <w:tc>
          <w:p>
            <w:pPr>
              <w:pStyle w:val="Compact"/>
              <w:jc w:val="left"/>
            </w:pPr>
            <w:r>
              <w:t xml:space="preserve">Ponderosa pine group</w:t>
            </w:r>
          </w:p>
        </w:tc>
        <w:tc>
          <w:p>
            <w:pPr>
              <w:pStyle w:val="Compact"/>
              <w:jc w:val="right"/>
            </w:pPr>
            <w:r>
              <w:t xml:space="preserve">3,795.04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-200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18,405.87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+</w:t>
            </w:r>
          </w:p>
        </w:tc>
        <w:tc>
          <w:p>
            <w:pPr>
              <w:pStyle w:val="Compact"/>
              <w:jc w:val="left"/>
            </w:pPr>
            <w:r>
              <w:t xml:space="preserve">Pinyon / juniper group</w:t>
            </w:r>
          </w:p>
        </w:tc>
        <w:tc>
          <w:p>
            <w:pPr>
              <w:pStyle w:val="Compact"/>
              <w:jc w:val="right"/>
            </w:pPr>
            <w:r>
              <w:t xml:space="preserve">40,306.0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+</w:t>
            </w:r>
          </w:p>
        </w:tc>
        <w:tc>
          <w:p>
            <w:pPr>
              <w:pStyle w:val="Compact"/>
              <w:jc w:val="left"/>
            </w:pPr>
            <w:r>
              <w:t xml:space="preserve">Douglas-fir group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+</w:t>
            </w:r>
          </w:p>
        </w:tc>
        <w:tc>
          <w:p>
            <w:pPr>
              <w:pStyle w:val="Compact"/>
              <w:jc w:val="left"/>
            </w:pPr>
            <w:r>
              <w:t xml:space="preserve">Fir / spruce / mountain hemlock group</w:t>
            </w:r>
          </w:p>
        </w:tc>
        <w:tc>
          <w:p>
            <w:pPr>
              <w:pStyle w:val="Compact"/>
              <w:jc w:val="right"/>
            </w:pPr>
            <w:r>
              <w:t xml:space="preserve">69,293.6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+</w:t>
            </w:r>
          </w:p>
        </w:tc>
        <w:tc>
          <w:p>
            <w:pPr>
              <w:pStyle w:val="Compact"/>
              <w:jc w:val="left"/>
            </w:pPr>
            <w:r>
              <w:t xml:space="preserve">Lodgepole pine group</w:t>
            </w:r>
          </w:p>
        </w:tc>
        <w:tc>
          <w:p>
            <w:pPr>
              <w:pStyle w:val="Compact"/>
              <w:jc w:val="right"/>
            </w:pPr>
            <w:r>
              <w:t xml:space="preserve">29,324.4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9" w:name="Xb77ed4c8e0eb21050a4957b7c4fe0fd9608b068"/>
      <w:r>
        <w:t xml:space="preserve">EST14 - Acres of forest by disturbance table.</w:t>
      </w:r>
      <w:bookmarkEnd w:id="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ble 18. Acres of forest by disturbance, Fishlake, 2010-2019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ary Disturb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Sampling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visible disturbance</w:t>
            </w:r>
          </w:p>
        </w:tc>
        <w:tc>
          <w:p>
            <w:pPr>
              <w:pStyle w:val="Compact"/>
              <w:jc w:val="right"/>
            </w:pPr>
            <w:r>
              <w:t xml:space="preserve">705,516.7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</w:t>
            </w:r>
          </w:p>
        </w:tc>
        <w:tc>
          <w:p>
            <w:pPr>
              <w:pStyle w:val="Compact"/>
              <w:jc w:val="right"/>
            </w:pPr>
            <w:r>
              <w:t xml:space="preserve">58,648.8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to trees</w:t>
            </w:r>
          </w:p>
        </w:tc>
        <w:tc>
          <w:p>
            <w:pPr>
              <w:pStyle w:val="Compact"/>
              <w:jc w:val="right"/>
            </w:pPr>
            <w:r>
              <w:t xml:space="preserve">105,318.4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4,534.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to trees</w:t>
            </w:r>
          </w:p>
        </w:tc>
        <w:tc>
          <w:p>
            <w:pPr>
              <w:pStyle w:val="Compact"/>
              <w:jc w:val="right"/>
            </w:pPr>
            <w:r>
              <w:t xml:space="preserve">23,459.5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</w:t>
            </w:r>
          </w:p>
        </w:tc>
        <w:tc>
          <w:p>
            <w:pPr>
              <w:pStyle w:val="Compact"/>
              <w:jc w:val="right"/>
            </w:pPr>
            <w:r>
              <w:t xml:space="preserve">29,277.8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nd fire</w:t>
            </w:r>
          </w:p>
        </w:tc>
        <w:tc>
          <w:p>
            <w:pPr>
              <w:pStyle w:val="Compact"/>
              <w:jc w:val="right"/>
            </w:pPr>
            <w:r>
              <w:t xml:space="preserve">5,864.8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-caused</w:t>
            </w:r>
          </w:p>
        </w:tc>
        <w:tc>
          <w:p>
            <w:pPr>
              <w:pStyle w:val="Compact"/>
              <w:jc w:val="right"/>
            </w:pPr>
            <w:r>
              <w:t xml:space="preserve">1,669.0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0" w:name="X00cb71b53a328d53e4b09695572d2d942a97bd8"/>
      <w:r>
        <w:t xml:space="preserve">EST14 - Acres of forest by disturbance barplot.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68580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GBpop_report_files/figure-docx/EST14_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6. Acres of forest by disturbance, Fishlake, 2010-2019.</w:t>
      </w:r>
    </w:p>
    <w:p>
      <w:r>
        <w:br w:type="page"/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72" w:name="references"/>
      <w:r>
        <w:t xml:space="preserve">References</w:t>
      </w:r>
      <w:bookmarkEnd w:id="72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Bechtold, William A.; Patterson, Paul L.; [Editors] 2005. The enhanced forest inventory and analysis program - national sampling design and estimation procedures. Gen. Tech. Rep. SRS-80. Asheville, NC: U.S. Department of Agriculture, Forest Service, Southern Research Station. 85 p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urrill, E.A., Wilson, A.M., Turner, J.A., Pugh, S.A., Menlove, J., Christiansen, G., Conkling, B.L., Winnie, D., 2018. Forest Inventory and Analysis Database [WWW Document]. St Paul MN US Dep. Agric. For. Serv. North. Res. Stn. URL</w:t>
      </w:r>
      <w:r>
        <w:t xml:space="preserve"> </w:t>
      </w:r>
      <w:hyperlink r:id="rId73">
        <w:r>
          <w:rPr>
            <w:rStyle w:val="Hyperlink"/>
          </w:rPr>
          <w:t xml:space="preserve">http://apps.fs.fed.us/fiadb-downloads/datamart.html</w:t>
        </w:r>
      </w:hyperlink>
      <w:r>
        <w:t xml:space="preserve"> </w:t>
      </w:r>
      <w:r>
        <w:t xml:space="preserve">(accessed 3.6.21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rescino, Tracey S.; Patterson, Paul L.; Moisen, Gretchen G.; Freeman, Elizabeth A. 2015. FIESTA—An R estimation tool for FIA analysts. In: Stanton, Sharon M.; Christensen, Glenn A., comps. 2015. Pushing boundaries: new directions in inventory techniques and applications: Forest Inventory and Analysis (FIA) symposium 2015. 2015 December 8–10; Portland, Oregon. Gen. Tech. Rep. PNW-GTR-931. Portland, OR: U.S. Department of Agriculture, Forest Service, Pacific Northwest Research Station. p. 72.</w:t>
      </w:r>
    </w:p>
    <w:sectPr w:rsidR="005B2A6A" w:rsidSect="005B51CF">
      <w:headerReference w:type="default" r:id="rId9"/>
      <w:footerReference w:type="default" r:id="rId12"/>
      <w:pgSz w:w="12240" w:h="15840" w:code="1"/>
      <w:pgMar w:top="346" w:right="720" w:bottom="432" w:left="720" w:header="144" w:footer="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ED37E9" w14:textId="77777777" w:rsidR="00447552" w:rsidRPr="00AD13DF" w:rsidRDefault="00447552" w:rsidP="00447552">
    <w:pPr>
      <w:pStyle w:val="Footer"/>
      <w:tabs>
        <w:tab w:val="clear" w:pos="9360"/>
      </w:tabs>
      <w:ind w:left="-990" w:right="-720"/>
      <w:rPr>
        <w:color w:val="7F7F7F" w:themeColor="text1" w:themeTint="8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DF126" w14:textId="77777777" w:rsidR="00823E4E" w:rsidRPr="00AD13DF" w:rsidRDefault="00823E4E" w:rsidP="00447552">
    <w:pPr>
      <w:pStyle w:val="Footer"/>
      <w:tabs>
        <w:tab w:val="clear" w:pos="9360"/>
      </w:tabs>
      <w:ind w:left="-990" w:right="-720"/>
      <w:rPr>
        <w:color w:val="7F7F7F" w:themeColor="text1" w:themeTint="80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2BFA20" w14:textId="03D0A53C" w:rsidR="00DE4C32" w:rsidRDefault="0098294D" w:rsidP="0098294D">
    <w:pPr>
      <w:pStyle w:val="Header"/>
      <w:spacing w:after="240"/>
      <w:ind w:left="-720"/>
      <w:jc w:val="center"/>
    </w:pPr>
    <w:r>
      <w:rPr>
        <w:noProof/>
      </w:rPr>
      <w:drawing>
        <wp:inline distT="0" distB="0" distL="0" distR="0" wp14:anchorId="765FA3D8" wp14:editId="788DB6DC">
          <wp:extent cx="7768475" cy="836762"/>
          <wp:effectExtent l="0" t="0" r="0" b="1905"/>
          <wp:docPr id="9" name="Picture 9" descr="United States Department of Agriculture, Forest Service page header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United States Department of Agriculture, Forest Service page header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0444" cy="8617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1ADA3" w14:textId="77777777" w:rsidR="00823E4E" w:rsidRDefault="00823E4E" w:rsidP="00CF031D">
    <w:pPr>
      <w:pStyle w:val="Header"/>
      <w:spacing w:after="240"/>
      <w:ind w:left="-1440"/>
      <w:jc w:val="center"/>
    </w:pPr>
    <w:r>
      <w:rPr>
        <w:noProof/>
      </w:rPr>
      <w:drawing>
        <wp:inline distT="0" distB="0" distL="0" distR="0" wp14:anchorId="4869F3D8" wp14:editId="23BC79C4">
          <wp:extent cx="8218170" cy="1042670"/>
          <wp:effectExtent l="0" t="0" r="0" b="508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18170" cy="1042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559E2"/>
    <w:multiLevelType w:val="hybridMultilevel"/>
    <w:tmpl w:val="D3C6D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774AA"/>
    <w:multiLevelType w:val="hybridMultilevel"/>
    <w:tmpl w:val="35C4EB52"/>
    <w:lvl w:ilvl="0" w:tplc="BD6691B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3A1A11"/>
    <w:multiLevelType w:val="hybridMultilevel"/>
    <w:tmpl w:val="74B24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54237A"/>
    <w:multiLevelType w:val="hybridMultilevel"/>
    <w:tmpl w:val="A6884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8458BE"/>
    <w:multiLevelType w:val="hybridMultilevel"/>
    <w:tmpl w:val="7B107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16C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A4E92"/>
    <w:pPr>
      <w:keepNext/>
      <w:keepLines/>
      <w:spacing w:before="120"/>
      <w:outlineLvl w:val="0"/>
    </w:pPr>
    <w:rPr>
      <w:rFonts w:ascii="Cambria" w:eastAsiaTheme="majorEastAsia" w:hAnsi="Cambria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F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9216C"/>
    <w:pPr>
      <w:spacing w:before="120"/>
      <w:contextualSpacing/>
      <w:jc w:val="center"/>
    </w:pPr>
    <w:rPr>
      <w:rFonts w:ascii="Cambria" w:eastAsiaTheme="majorEastAsia" w:hAnsi="Cambria" w:cstheme="majorBidi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216C"/>
    <w:rPr>
      <w:rFonts w:ascii="Cambria" w:eastAsiaTheme="majorEastAsia" w:hAnsi="Cambria" w:cstheme="majorBidi"/>
      <w:spacing w:val="-10"/>
      <w:kern w:val="28"/>
      <w:sz w:val="44"/>
      <w:szCs w:val="56"/>
    </w:rPr>
  </w:style>
  <w:style w:type="paragraph" w:styleId="Header">
    <w:name w:val="header"/>
    <w:basedOn w:val="Normal"/>
    <w:link w:val="HeaderChar"/>
    <w:uiPriority w:val="99"/>
    <w:unhideWhenUsed/>
    <w:rsid w:val="00DE4C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4C32"/>
  </w:style>
  <w:style w:type="paragraph" w:styleId="Footer">
    <w:name w:val="footer"/>
    <w:basedOn w:val="Normal"/>
    <w:link w:val="FooterChar"/>
    <w:uiPriority w:val="99"/>
    <w:unhideWhenUsed/>
    <w:rsid w:val="00DE4C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4C32"/>
  </w:style>
  <w:style w:type="paragraph" w:styleId="NoSpacing">
    <w:name w:val="No Spacing"/>
    <w:uiPriority w:val="1"/>
    <w:qFormat/>
    <w:rsid w:val="00DE4C3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A4E92"/>
    <w:rPr>
      <w:rFonts w:ascii="Cambria" w:eastAsiaTheme="majorEastAsia" w:hAnsi="Cambria" w:cstheme="majorBidi"/>
      <w:color w:val="1F4E79" w:themeColor="accent1" w:themeShade="80"/>
      <w:sz w:val="32"/>
      <w:szCs w:val="32"/>
    </w:rPr>
  </w:style>
  <w:style w:type="paragraph" w:styleId="ListParagraph">
    <w:name w:val="List Paragraph"/>
    <w:basedOn w:val="Normal"/>
    <w:uiPriority w:val="34"/>
    <w:qFormat/>
    <w:rsid w:val="001C3E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755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3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30D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81FA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386493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E331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eading10">
    <w:name w:val="Heading 10"/>
    <w:basedOn w:val="Caption"/>
    <w:link w:val="Heading10Char"/>
    <w:qFormat/>
    <w:rsid w:val="00DB0735"/>
    <w:rPr>
      <w:sz w:val="20"/>
      <w:szCs w:val="22"/>
    </w:rPr>
  </w:style>
  <w:style w:type="character" w:customStyle="1" w:styleId="CaptionChar">
    <w:name w:val="Caption Char"/>
    <w:basedOn w:val="DefaultParagraphFont"/>
    <w:link w:val="Caption"/>
    <w:uiPriority w:val="35"/>
    <w:rsid w:val="00AC2B31"/>
    <w:rPr>
      <w:i/>
      <w:iCs/>
      <w:color w:val="44546A" w:themeColor="text2"/>
      <w:sz w:val="18"/>
      <w:szCs w:val="18"/>
    </w:rPr>
  </w:style>
  <w:style w:type="character" w:customStyle="1" w:styleId="Heading10Char">
    <w:name w:val="Heading 10 Char"/>
    <w:basedOn w:val="CaptionChar"/>
    <w:link w:val="Heading10"/>
    <w:rsid w:val="00DB0735"/>
    <w:rPr>
      <w:i/>
      <w:iCs/>
      <w:color w:val="44546A" w:themeColor="text2"/>
      <w:sz w:val="20"/>
      <w:szCs w:val="18"/>
    </w:rPr>
  </w:style>
  <w:style w:type="paragraph" w:customStyle="1" w:styleId="Heading11">
    <w:name w:val="Heading 11"/>
    <w:basedOn w:val="Normal"/>
    <w:link w:val="Heading11Char"/>
    <w:qFormat/>
    <w:rsid w:val="006C5993"/>
    <w:rPr>
      <w:color w:val="FF0000"/>
    </w:rPr>
  </w:style>
  <w:style w:type="character" w:customStyle="1" w:styleId="Heading11Char">
    <w:name w:val="Heading 11 Char"/>
    <w:basedOn w:val="DefaultParagraphFont"/>
    <w:link w:val="Heading11"/>
    <w:rsid w:val="006C5993"/>
    <w:rPr>
      <w:color w:val="FF0000"/>
    </w:rPr>
  </w:style>
  <w:style w:type="paragraph" w:customStyle="1" w:styleId="Heading12">
    <w:name w:val="Heading 12"/>
    <w:basedOn w:val="Normal"/>
    <w:link w:val="Heading12Char"/>
    <w:qFormat/>
    <w:rsid w:val="006362BA"/>
    <w:pPr>
      <w:pageBreakBefore/>
    </w:pPr>
  </w:style>
  <w:style w:type="character" w:customStyle="1" w:styleId="Heading12Char">
    <w:name w:val="Heading 12 Char"/>
    <w:basedOn w:val="DefaultParagraphFont"/>
    <w:link w:val="Heading12"/>
    <w:rsid w:val="006362BA"/>
  </w:style>
  <w:style w:type="paragraph" w:customStyle="1" w:styleId="Heading13">
    <w:name w:val="Heading 13"/>
    <w:basedOn w:val="Normal"/>
    <w:link w:val="Heading13Char"/>
    <w:rsid w:val="00C308C6"/>
  </w:style>
  <w:style w:type="character" w:customStyle="1" w:styleId="Heading13Char">
    <w:name w:val="Heading 13 Char"/>
    <w:basedOn w:val="DefaultParagraphFont"/>
    <w:link w:val="Heading13"/>
    <w:rsid w:val="00C308C6"/>
  </w:style>
  <w:style w:type="paragraph" w:customStyle="1" w:styleId="Heading14">
    <w:name w:val="Heading 14"/>
    <w:basedOn w:val="Heading11"/>
    <w:link w:val="Heading14Char"/>
    <w:qFormat/>
    <w:rsid w:val="006402B4"/>
    <w:pPr>
      <w:spacing w:after="120"/>
    </w:pPr>
    <w:rPr>
      <w:rFonts w:ascii="Cambria" w:hAnsi="Cambria"/>
      <w:color w:val="000000"/>
      <w:sz w:val="36"/>
      <w:szCs w:val="44"/>
      <w:u w:val="single"/>
      <w14:textFill>
        <w14:solidFill>
          <w14:srgbClr w14:val="000000">
            <w14:lumMod w14:val="50000"/>
          </w14:srgbClr>
        </w14:solidFill>
      </w14:textFill>
    </w:rPr>
  </w:style>
  <w:style w:type="character" w:customStyle="1" w:styleId="Heading14Char">
    <w:name w:val="Heading 14 Char"/>
    <w:basedOn w:val="Heading11Char"/>
    <w:link w:val="Heading14"/>
    <w:rsid w:val="006402B4"/>
    <w:rPr>
      <w:rFonts w:ascii="Cambria" w:hAnsi="Cambria"/>
      <w:color w:val="000000"/>
      <w:sz w:val="36"/>
      <w:szCs w:val="44"/>
      <w:u w:val="single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Heading15">
    <w:name w:val="Heading 15"/>
    <w:basedOn w:val="Heading13"/>
    <w:link w:val="Heading15Char"/>
    <w:qFormat/>
    <w:rsid w:val="00823E4E"/>
    <w:pPr>
      <w:jc w:val="center"/>
    </w:pPr>
  </w:style>
  <w:style w:type="character" w:customStyle="1" w:styleId="Heading15Char">
    <w:name w:val="Heading 15 Char"/>
    <w:basedOn w:val="Heading13Char"/>
    <w:link w:val="Heading15"/>
    <w:rsid w:val="00823E4E"/>
  </w:style>
  <w:style w:type="character" w:styleId="UnresolvedMention">
    <w:name w:val="Unresolved Mention"/>
    <w:basedOn w:val="DefaultParagraphFont"/>
    <w:uiPriority w:val="99"/>
    <w:semiHidden/>
    <w:unhideWhenUsed/>
    <w:rsid w:val="00BA6973"/>
    <w:rPr>
      <w:color w:val="605E5C"/>
      <w:shd w:val="clear" w:color="auto" w:fill="E1DFDD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049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73" Target="http://apps.fs.fed.us/fiadb-downloads/datamar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3" Target="http://apps.fs.fed.us/fiadb-downloads/datamart.html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est Service</Company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st Resource Report: Fishlake, 2010-2019</dc:title>
  <dc:creator/>
  <cp:keywords/>
  <dcterms:created xsi:type="dcterms:W3CDTF">2021-05-19T15:18:08Z</dcterms:created>
  <dcterms:modified xsi:type="dcterms:W3CDTF">2021-05-19T15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